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C641D" w14:textId="77777777" w:rsidR="003E0AA1" w:rsidRDefault="003E0AA1" w:rsidP="003E0AA1">
      <w:pPr>
        <w:spacing w:after="0" w:line="240" w:lineRule="auto"/>
      </w:pPr>
    </w:p>
    <w:p w14:paraId="78995585" w14:textId="77777777" w:rsidR="009721DD" w:rsidRDefault="000F46DA" w:rsidP="001C78F8">
      <w:pPr>
        <w:numPr>
          <w:ilvl w:val="0"/>
          <w:numId w:val="11"/>
        </w:numPr>
        <w:spacing w:after="0" w:line="240" w:lineRule="auto"/>
        <w:ind w:hanging="720"/>
        <w:rPr>
          <w:rFonts w:ascii="Cambria" w:hAnsi="Cambria"/>
          <w:sz w:val="24"/>
          <w:szCs w:val="24"/>
        </w:rPr>
      </w:pPr>
      <w:r w:rsidRPr="00B9502D">
        <w:rPr>
          <w:rFonts w:ascii="Cambria" w:hAnsi="Cambria"/>
          <w:sz w:val="24"/>
          <w:szCs w:val="24"/>
        </w:rPr>
        <w:t>Call to Order</w:t>
      </w:r>
    </w:p>
    <w:p w14:paraId="2D72B6DE" w14:textId="77777777" w:rsidR="003C0567" w:rsidRDefault="003C0567" w:rsidP="003C0567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4DE3DB0" w14:textId="77777777" w:rsidR="009721DD" w:rsidRDefault="00176D9F" w:rsidP="001C78F8">
      <w:pPr>
        <w:numPr>
          <w:ilvl w:val="0"/>
          <w:numId w:val="11"/>
        </w:numPr>
        <w:spacing w:after="0" w:line="240" w:lineRule="auto"/>
        <w:ind w:hanging="720"/>
        <w:rPr>
          <w:rFonts w:ascii="Cambria" w:hAnsi="Cambria"/>
          <w:sz w:val="24"/>
          <w:szCs w:val="24"/>
        </w:rPr>
      </w:pPr>
      <w:r w:rsidRPr="009721DD">
        <w:rPr>
          <w:rFonts w:ascii="Cambria" w:hAnsi="Cambria"/>
          <w:sz w:val="24"/>
          <w:szCs w:val="24"/>
        </w:rPr>
        <w:t>Pledge to Flag</w:t>
      </w:r>
    </w:p>
    <w:p w14:paraId="7CF15702" w14:textId="77777777" w:rsidR="00DE0664" w:rsidRDefault="00DE0664" w:rsidP="003E0AA1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1A3F245" w14:textId="77777777" w:rsidR="00EA2CA7" w:rsidRDefault="00787C8E" w:rsidP="00EA2CA7">
      <w:pPr>
        <w:numPr>
          <w:ilvl w:val="0"/>
          <w:numId w:val="11"/>
        </w:numPr>
        <w:spacing w:after="0" w:line="240" w:lineRule="auto"/>
        <w:ind w:hanging="72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New business</w:t>
      </w:r>
    </w:p>
    <w:p w14:paraId="1992155D" w14:textId="77777777" w:rsidR="00787C8E" w:rsidRDefault="00787C8E" w:rsidP="00787C8E">
      <w:pPr>
        <w:spacing w:after="0" w:line="240" w:lineRule="auto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A. None</w:t>
      </w:r>
    </w:p>
    <w:p w14:paraId="144A5187" w14:textId="77777777" w:rsidR="00567D60" w:rsidRDefault="00567D60" w:rsidP="00567D60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2265920" w14:textId="77777777" w:rsidR="0048434E" w:rsidRDefault="00787C8E" w:rsidP="00A90EC0">
      <w:pPr>
        <w:numPr>
          <w:ilvl w:val="0"/>
          <w:numId w:val="11"/>
        </w:numPr>
        <w:spacing w:after="0" w:line="240" w:lineRule="auto"/>
        <w:ind w:hanging="72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Old Business</w:t>
      </w:r>
    </w:p>
    <w:p w14:paraId="1435D321" w14:textId="77777777" w:rsidR="00FA56FC" w:rsidRDefault="00787C8E" w:rsidP="00787C8E">
      <w:pPr>
        <w:spacing w:after="0" w:line="240" w:lineRule="auto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A.</w:t>
      </w:r>
      <w:r w:rsidRPr="00787C8E">
        <w:rPr>
          <w:rFonts w:ascii="Cambria" w:hAnsi="Cambria"/>
          <w:sz w:val="24"/>
          <w:szCs w:val="24"/>
        </w:rPr>
        <w:t xml:space="preserve"> </w:t>
      </w:r>
      <w:r w:rsidR="00FA56FC">
        <w:rPr>
          <w:rFonts w:ascii="Cambria" w:hAnsi="Cambria"/>
          <w:sz w:val="24"/>
          <w:szCs w:val="24"/>
        </w:rPr>
        <w:t>Presentation of Hollenbach Master Plan by CMC Engineering consultants</w:t>
      </w:r>
    </w:p>
    <w:p w14:paraId="6FF15CCC" w14:textId="77777777" w:rsidR="00787C8E" w:rsidRDefault="00FA56FC" w:rsidP="00787C8E">
      <w:pPr>
        <w:spacing w:after="0" w:line="240" w:lineRule="auto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B. </w:t>
      </w:r>
      <w:r w:rsidR="005B5157">
        <w:rPr>
          <w:rFonts w:ascii="Cambria" w:hAnsi="Cambria"/>
          <w:sz w:val="24"/>
          <w:szCs w:val="24"/>
        </w:rPr>
        <w:t>Accept public comment</w:t>
      </w:r>
      <w:r>
        <w:rPr>
          <w:rFonts w:ascii="Cambria" w:hAnsi="Cambria"/>
          <w:sz w:val="24"/>
          <w:szCs w:val="24"/>
        </w:rPr>
        <w:t xml:space="preserve"> on</w:t>
      </w:r>
      <w:r w:rsidR="005B5157">
        <w:rPr>
          <w:rFonts w:ascii="Cambria" w:hAnsi="Cambria"/>
          <w:sz w:val="24"/>
          <w:szCs w:val="24"/>
        </w:rPr>
        <w:t xml:space="preserve"> </w:t>
      </w:r>
      <w:r w:rsidR="00787C8E">
        <w:rPr>
          <w:rFonts w:ascii="Cambria" w:hAnsi="Cambria"/>
          <w:sz w:val="24"/>
          <w:szCs w:val="24"/>
        </w:rPr>
        <w:t>Hollenbach Master Plan</w:t>
      </w:r>
    </w:p>
    <w:p w14:paraId="1981FDB7" w14:textId="77777777" w:rsidR="0048434E" w:rsidRDefault="0048434E" w:rsidP="002E7811">
      <w:pPr>
        <w:spacing w:after="0" w:line="240" w:lineRule="auto"/>
        <w:ind w:left="1080"/>
        <w:rPr>
          <w:rFonts w:ascii="Cambria" w:hAnsi="Cambria"/>
          <w:sz w:val="24"/>
          <w:szCs w:val="24"/>
        </w:rPr>
      </w:pPr>
    </w:p>
    <w:p w14:paraId="2AEF15D8" w14:textId="77777777" w:rsidR="00AF690B" w:rsidRDefault="00787C8E" w:rsidP="00AF690B">
      <w:pPr>
        <w:spacing w:after="0" w:line="240" w:lineRule="auto"/>
        <w:rPr>
          <w:rFonts w:ascii="Cambria" w:hAnsi="Cambria"/>
          <w:sz w:val="24"/>
          <w:szCs w:val="24"/>
        </w:rPr>
      </w:pPr>
      <w:bookmarkStart w:id="0" w:name="_Hlk65160857"/>
      <w:r>
        <w:rPr>
          <w:rFonts w:ascii="Cambria" w:hAnsi="Cambria"/>
          <w:sz w:val="24"/>
          <w:szCs w:val="24"/>
        </w:rPr>
        <w:t>V.</w:t>
      </w:r>
      <w:r>
        <w:rPr>
          <w:rFonts w:ascii="Cambria" w:hAnsi="Cambria"/>
          <w:sz w:val="24"/>
          <w:szCs w:val="24"/>
        </w:rPr>
        <w:tab/>
        <w:t>Board comment</w:t>
      </w:r>
    </w:p>
    <w:p w14:paraId="3125DA6F" w14:textId="77777777" w:rsidR="00912C52" w:rsidRDefault="00912C52" w:rsidP="00787C8E">
      <w:pPr>
        <w:spacing w:after="0" w:line="240" w:lineRule="auto"/>
        <w:ind w:left="1080"/>
        <w:rPr>
          <w:rFonts w:ascii="Cambria" w:hAnsi="Cambria"/>
          <w:sz w:val="24"/>
          <w:szCs w:val="24"/>
        </w:rPr>
      </w:pPr>
    </w:p>
    <w:bookmarkEnd w:id="0"/>
    <w:p w14:paraId="14399B6F" w14:textId="77777777" w:rsidR="005B5157" w:rsidRPr="00787C8E" w:rsidRDefault="00787C8E" w:rsidP="005B5157">
      <w:pPr>
        <w:spacing w:after="0" w:line="48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VI.</w:t>
      </w:r>
      <w:r>
        <w:rPr>
          <w:rFonts w:ascii="Cambria" w:hAnsi="Cambria"/>
          <w:sz w:val="24"/>
          <w:szCs w:val="24"/>
        </w:rPr>
        <w:tab/>
      </w:r>
      <w:r w:rsidR="005B5157">
        <w:rPr>
          <w:rFonts w:ascii="Cambria" w:hAnsi="Cambria"/>
          <w:sz w:val="24"/>
          <w:szCs w:val="24"/>
        </w:rPr>
        <w:t>Adjournment</w:t>
      </w:r>
    </w:p>
    <w:p w14:paraId="010CB344" w14:textId="77777777" w:rsidR="00AF690B" w:rsidRDefault="00AF690B" w:rsidP="00AF690B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F45E52F" w14:textId="77777777" w:rsidR="00AF690B" w:rsidRDefault="00AF690B" w:rsidP="00845C3E">
      <w:pPr>
        <w:spacing w:after="0" w:line="240" w:lineRule="auto"/>
        <w:ind w:left="1080"/>
        <w:rPr>
          <w:rFonts w:ascii="Cambria" w:hAnsi="Cambria"/>
          <w:sz w:val="24"/>
          <w:szCs w:val="24"/>
        </w:rPr>
      </w:pPr>
    </w:p>
    <w:p w14:paraId="17761FBC" w14:textId="77777777" w:rsidR="00AF690B" w:rsidRDefault="00AF690B" w:rsidP="00845C3E">
      <w:pPr>
        <w:spacing w:after="0" w:line="240" w:lineRule="auto"/>
        <w:ind w:left="1080"/>
        <w:rPr>
          <w:rFonts w:ascii="Cambria" w:hAnsi="Cambria"/>
          <w:sz w:val="24"/>
          <w:szCs w:val="24"/>
        </w:rPr>
      </w:pPr>
    </w:p>
    <w:p w14:paraId="29AC1E34" w14:textId="77777777" w:rsidR="00640256" w:rsidRPr="00640256" w:rsidRDefault="00640256" w:rsidP="00640256">
      <w:pPr>
        <w:spacing w:after="0" w:line="240" w:lineRule="auto"/>
        <w:rPr>
          <w:rFonts w:ascii="Cambria" w:hAnsi="Cambria"/>
          <w:sz w:val="24"/>
          <w:szCs w:val="24"/>
        </w:rPr>
      </w:pPr>
    </w:p>
    <w:p w14:paraId="4B0F7F7D" w14:textId="77777777" w:rsidR="00C9117C" w:rsidRDefault="00C9117C" w:rsidP="00C9117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C9ACD01" w14:textId="77777777" w:rsidR="00C9117C" w:rsidRDefault="00C9117C" w:rsidP="00C9117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49B77D19" w14:textId="77777777" w:rsidR="00C9117C" w:rsidRDefault="00C9117C" w:rsidP="00C9117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F470AD7" w14:textId="77777777" w:rsidR="003E0AA1" w:rsidRPr="003E0AA1" w:rsidRDefault="003E0AA1" w:rsidP="003E0AA1">
      <w:pPr>
        <w:rPr>
          <w:rFonts w:ascii="Cambria" w:hAnsi="Cambria"/>
          <w:sz w:val="24"/>
          <w:szCs w:val="24"/>
        </w:rPr>
      </w:pPr>
    </w:p>
    <w:p w14:paraId="03779D05" w14:textId="77777777" w:rsidR="003E0AA1" w:rsidRPr="003E0AA1" w:rsidRDefault="003E0AA1" w:rsidP="003E0AA1">
      <w:pPr>
        <w:rPr>
          <w:rFonts w:ascii="Cambria" w:hAnsi="Cambria"/>
          <w:sz w:val="24"/>
          <w:szCs w:val="24"/>
        </w:rPr>
      </w:pPr>
    </w:p>
    <w:p w14:paraId="1ECF8429" w14:textId="77777777" w:rsidR="003E0AA1" w:rsidRDefault="003E0AA1" w:rsidP="003E0AA1">
      <w:pPr>
        <w:jc w:val="center"/>
        <w:rPr>
          <w:rFonts w:ascii="Cambria" w:hAnsi="Cambria"/>
          <w:sz w:val="24"/>
          <w:szCs w:val="24"/>
        </w:rPr>
      </w:pPr>
    </w:p>
    <w:p w14:paraId="1A0DED57" w14:textId="77777777" w:rsidR="0048434E" w:rsidRPr="0048434E" w:rsidRDefault="0048434E" w:rsidP="0048434E">
      <w:pPr>
        <w:rPr>
          <w:rFonts w:ascii="Cambria" w:hAnsi="Cambria"/>
          <w:sz w:val="24"/>
          <w:szCs w:val="24"/>
        </w:rPr>
      </w:pPr>
    </w:p>
    <w:p w14:paraId="2356F148" w14:textId="77777777" w:rsidR="0048434E" w:rsidRPr="0048434E" w:rsidRDefault="0048434E" w:rsidP="0048434E">
      <w:pPr>
        <w:rPr>
          <w:rFonts w:ascii="Cambria" w:hAnsi="Cambria"/>
          <w:sz w:val="24"/>
          <w:szCs w:val="24"/>
        </w:rPr>
      </w:pPr>
    </w:p>
    <w:p w14:paraId="5973265B" w14:textId="77777777" w:rsidR="0048434E" w:rsidRPr="0048434E" w:rsidRDefault="0048434E" w:rsidP="0048434E">
      <w:pPr>
        <w:tabs>
          <w:tab w:val="left" w:pos="3720"/>
        </w:tabs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sectPr w:rsidR="0048434E" w:rsidRPr="0048434E" w:rsidSect="00BA1360">
      <w:headerReference w:type="default" r:id="rId8"/>
      <w:footerReference w:type="default" r:id="rId9"/>
      <w:pgSz w:w="12240" w:h="15840"/>
      <w:pgMar w:top="864" w:right="1080" w:bottom="86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A381B" w14:textId="77777777" w:rsidR="00B31572" w:rsidRDefault="00B31572" w:rsidP="00DD135A">
      <w:pPr>
        <w:spacing w:after="0" w:line="240" w:lineRule="auto"/>
      </w:pPr>
      <w:r>
        <w:separator/>
      </w:r>
    </w:p>
  </w:endnote>
  <w:endnote w:type="continuationSeparator" w:id="0">
    <w:p w14:paraId="76E898A5" w14:textId="77777777" w:rsidR="00B31572" w:rsidRDefault="00B31572" w:rsidP="00DD13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51E35" w14:textId="7BFB387F" w:rsidR="00E91822" w:rsidRPr="00371EE1" w:rsidRDefault="00E91822" w:rsidP="00371EE1">
    <w:pPr>
      <w:pStyle w:val="Footer"/>
      <w:jc w:val="center"/>
      <w:rPr>
        <w:rFonts w:ascii="Cambria" w:hAnsi="Cambria"/>
        <w:sz w:val="24"/>
        <w:szCs w:val="24"/>
      </w:rPr>
    </w:pPr>
    <w:r w:rsidRPr="00371EE1">
      <w:rPr>
        <w:rFonts w:ascii="Cambria" w:hAnsi="Cambria"/>
        <w:sz w:val="24"/>
        <w:szCs w:val="24"/>
      </w:rPr>
      <w:t xml:space="preserve">Next meeting scheduled for Tuesday, </w:t>
    </w:r>
    <w:r w:rsidR="00556AA6">
      <w:rPr>
        <w:rFonts w:ascii="Cambria" w:hAnsi="Cambria"/>
        <w:sz w:val="24"/>
        <w:szCs w:val="24"/>
      </w:rPr>
      <w:t>September 6, 2022</w:t>
    </w:r>
    <w:r w:rsidRPr="00371EE1">
      <w:rPr>
        <w:rFonts w:ascii="Cambria" w:hAnsi="Cambria"/>
        <w:sz w:val="24"/>
        <w:szCs w:val="24"/>
      </w:rPr>
      <w:t xml:space="preserve"> at 7 p.m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34AAD" w14:textId="77777777" w:rsidR="00B31572" w:rsidRDefault="00B31572" w:rsidP="00DD135A">
      <w:pPr>
        <w:spacing w:after="0" w:line="240" w:lineRule="auto"/>
      </w:pPr>
      <w:r>
        <w:separator/>
      </w:r>
    </w:p>
  </w:footnote>
  <w:footnote w:type="continuationSeparator" w:id="0">
    <w:p w14:paraId="158CEBCA" w14:textId="77777777" w:rsidR="00B31572" w:rsidRDefault="00B31572" w:rsidP="00DD13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AC392" w14:textId="6E7BF0A4" w:rsidR="00E91822" w:rsidRPr="00857D57" w:rsidRDefault="00556AA6" w:rsidP="00857D57">
    <w:pPr>
      <w:spacing w:after="0" w:line="240" w:lineRule="auto"/>
      <w:jc w:val="center"/>
      <w:rPr>
        <w:rFonts w:ascii="Monotype Corsiva" w:eastAsia="Times New Roman" w:hAnsi="Monotype Corsiva"/>
        <w:i/>
        <w:sz w:val="52"/>
        <w:szCs w:val="52"/>
      </w:rPr>
    </w:pPr>
    <w:r w:rsidRPr="00857D57">
      <w:rPr>
        <w:rFonts w:ascii="Times New Roman" w:eastAsia="Times New Roman" w:hAnsi="Times New Roman"/>
        <w:noProof/>
        <w:sz w:val="24"/>
        <w:szCs w:val="24"/>
      </w:rPr>
      <w:drawing>
        <wp:anchor distT="0" distB="0" distL="114300" distR="114300" simplePos="0" relativeHeight="251657728" behindDoc="1" locked="0" layoutInCell="1" allowOverlap="1" wp14:anchorId="080EFCEA" wp14:editId="2751216C">
          <wp:simplePos x="0" y="0"/>
          <wp:positionH relativeFrom="column">
            <wp:posOffset>-103505</wp:posOffset>
          </wp:positionH>
          <wp:positionV relativeFrom="paragraph">
            <wp:posOffset>78105</wp:posOffset>
          </wp:positionV>
          <wp:extent cx="1343025" cy="13430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3025" cy="134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1822" w:rsidRPr="00857D57">
      <w:rPr>
        <w:rFonts w:ascii="Monotype Corsiva" w:eastAsia="Times New Roman" w:hAnsi="Monotype Corsiva"/>
        <w:i/>
        <w:sz w:val="52"/>
        <w:szCs w:val="52"/>
      </w:rPr>
      <w:t>Township of Upper Pottsgrove</w:t>
    </w:r>
  </w:p>
  <w:p w14:paraId="7C7D71BB" w14:textId="77777777" w:rsidR="00E91822" w:rsidRPr="00857D57" w:rsidRDefault="00E91822" w:rsidP="00857D57">
    <w:pPr>
      <w:spacing w:after="0" w:line="240" w:lineRule="auto"/>
      <w:jc w:val="center"/>
      <w:rPr>
        <w:rFonts w:ascii="Arial" w:eastAsia="Times New Roman" w:hAnsi="Arial"/>
        <w:smallCaps/>
        <w:sz w:val="24"/>
        <w:szCs w:val="24"/>
      </w:rPr>
    </w:pPr>
    <w:r w:rsidRPr="00857D57">
      <w:rPr>
        <w:rFonts w:ascii="Arial" w:eastAsia="Times New Roman" w:hAnsi="Arial"/>
        <w:smallCaps/>
        <w:sz w:val="24"/>
        <w:szCs w:val="24"/>
      </w:rPr>
      <w:t>Montgomery County, Pennsylvania</w:t>
    </w:r>
  </w:p>
  <w:p w14:paraId="73810DE3" w14:textId="77777777" w:rsidR="00E91822" w:rsidRPr="00857D57" w:rsidRDefault="00E91822" w:rsidP="00857D57">
    <w:pPr>
      <w:spacing w:after="0" w:line="240" w:lineRule="auto"/>
      <w:jc w:val="center"/>
      <w:rPr>
        <w:rFonts w:ascii="Arial" w:eastAsia="Times New Roman" w:hAnsi="Arial"/>
        <w:smallCaps/>
        <w:sz w:val="16"/>
        <w:szCs w:val="16"/>
      </w:rPr>
    </w:pPr>
  </w:p>
  <w:p w14:paraId="38FEC084" w14:textId="77777777" w:rsidR="00E91822" w:rsidRPr="00857D57" w:rsidRDefault="00E91822" w:rsidP="00857D57">
    <w:pPr>
      <w:spacing w:after="0" w:line="240" w:lineRule="auto"/>
      <w:jc w:val="center"/>
      <w:rPr>
        <w:rFonts w:ascii="Arial" w:eastAsia="Times New Roman" w:hAnsi="Arial"/>
      </w:rPr>
    </w:pPr>
    <w:r w:rsidRPr="00857D57">
      <w:rPr>
        <w:rFonts w:ascii="Arial" w:eastAsia="Times New Roman" w:hAnsi="Arial"/>
      </w:rPr>
      <w:t>1409 Farmington Avenue</w:t>
    </w:r>
    <w:r w:rsidRPr="00857D57">
      <w:rPr>
        <w:rFonts w:ascii="Arial" w:eastAsia="Times New Roman" w:hAnsi="Arial"/>
      </w:rPr>
      <w:tab/>
      <w:t>Pottstown, PA   19464</w:t>
    </w:r>
  </w:p>
  <w:p w14:paraId="202C55F5" w14:textId="77777777" w:rsidR="00E91822" w:rsidRPr="00857D57" w:rsidRDefault="00E91822" w:rsidP="00857D57">
    <w:pPr>
      <w:spacing w:after="0" w:line="240" w:lineRule="auto"/>
      <w:jc w:val="center"/>
      <w:rPr>
        <w:rFonts w:ascii="Times New Roman" w:eastAsia="Times New Roman" w:hAnsi="Times New Roman"/>
        <w:sz w:val="24"/>
        <w:szCs w:val="24"/>
      </w:rPr>
    </w:pPr>
    <w:r w:rsidRPr="00857D57">
      <w:rPr>
        <w:rFonts w:ascii="Arial" w:eastAsia="Times New Roman" w:hAnsi="Arial"/>
      </w:rPr>
      <w:t>Phone:  610-323-8675</w:t>
    </w:r>
    <w:r w:rsidRPr="00857D57">
      <w:rPr>
        <w:rFonts w:ascii="Arial" w:eastAsia="Times New Roman" w:hAnsi="Arial"/>
      </w:rPr>
      <w:tab/>
    </w:r>
    <w:r w:rsidRPr="00857D57">
      <w:rPr>
        <w:rFonts w:ascii="Arial" w:eastAsia="Times New Roman" w:hAnsi="Arial"/>
      </w:rPr>
      <w:tab/>
      <w:t>Fax:  610-327-1967</w:t>
    </w:r>
  </w:p>
  <w:p w14:paraId="5FEA4EDA" w14:textId="77777777" w:rsidR="00E91822" w:rsidRPr="00857D57" w:rsidRDefault="00E91822" w:rsidP="00857D57">
    <w:pPr>
      <w:tabs>
        <w:tab w:val="center" w:pos="4320"/>
        <w:tab w:val="right" w:pos="8640"/>
      </w:tabs>
      <w:spacing w:after="0" w:line="240" w:lineRule="auto"/>
      <w:rPr>
        <w:rFonts w:ascii="Times New Roman" w:eastAsia="Times New Roman" w:hAnsi="Times New Roman"/>
        <w:sz w:val="24"/>
        <w:szCs w:val="24"/>
      </w:rPr>
    </w:pPr>
  </w:p>
  <w:p w14:paraId="3ADFD989" w14:textId="77777777" w:rsidR="00E91822" w:rsidRPr="00722168" w:rsidRDefault="00E91822" w:rsidP="009F25BD">
    <w:pPr>
      <w:pStyle w:val="Header"/>
      <w:jc w:val="center"/>
      <w:rPr>
        <w:b/>
        <w:sz w:val="24"/>
        <w:szCs w:val="24"/>
      </w:rPr>
    </w:pPr>
    <w:r w:rsidRPr="00722168">
      <w:rPr>
        <w:b/>
        <w:sz w:val="24"/>
        <w:szCs w:val="24"/>
      </w:rPr>
      <w:t xml:space="preserve">Open Space &amp; Recreation Board </w:t>
    </w:r>
  </w:p>
  <w:p w14:paraId="38A93C87" w14:textId="77777777" w:rsidR="00E91822" w:rsidRPr="00722168" w:rsidRDefault="00E91822" w:rsidP="009F25BD">
    <w:pPr>
      <w:pStyle w:val="Header"/>
      <w:jc w:val="center"/>
      <w:rPr>
        <w:b/>
        <w:sz w:val="24"/>
        <w:szCs w:val="24"/>
      </w:rPr>
    </w:pPr>
    <w:r w:rsidRPr="00722168">
      <w:rPr>
        <w:b/>
        <w:sz w:val="24"/>
        <w:szCs w:val="24"/>
      </w:rPr>
      <w:t>Agenda</w:t>
    </w:r>
  </w:p>
  <w:p w14:paraId="4F83E620" w14:textId="6BC627EA" w:rsidR="00E91822" w:rsidRDefault="00556AA6" w:rsidP="009F25BD">
    <w:pPr>
      <w:pStyle w:val="Header"/>
      <w:jc w:val="center"/>
      <w:rPr>
        <w:b/>
        <w:sz w:val="24"/>
        <w:szCs w:val="24"/>
      </w:rPr>
    </w:pPr>
    <w:r>
      <w:rPr>
        <w:b/>
        <w:sz w:val="24"/>
        <w:szCs w:val="24"/>
      </w:rPr>
      <w:t>August 17, 2022</w:t>
    </w:r>
    <w:r w:rsidR="00E91822" w:rsidRPr="00722168">
      <w:rPr>
        <w:b/>
        <w:sz w:val="24"/>
        <w:szCs w:val="24"/>
      </w:rPr>
      <w:t xml:space="preserve"> at 7:00 p.m.</w:t>
    </w:r>
  </w:p>
  <w:p w14:paraId="122046B9" w14:textId="77777777" w:rsidR="00E91822" w:rsidRDefault="00E9182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D2903"/>
    <w:multiLevelType w:val="hybridMultilevel"/>
    <w:tmpl w:val="471C6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62A95"/>
    <w:multiLevelType w:val="hybridMultilevel"/>
    <w:tmpl w:val="6BA4E434"/>
    <w:lvl w:ilvl="0" w:tplc="87E0382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B1647F"/>
    <w:multiLevelType w:val="hybridMultilevel"/>
    <w:tmpl w:val="6BC832AA"/>
    <w:lvl w:ilvl="0" w:tplc="174AE6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3660F96"/>
    <w:multiLevelType w:val="hybridMultilevel"/>
    <w:tmpl w:val="DB90B1B0"/>
    <w:lvl w:ilvl="0" w:tplc="A83C9154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" w15:restartNumberingAfterBreak="0">
    <w:nsid w:val="057C1318"/>
    <w:multiLevelType w:val="hybridMultilevel"/>
    <w:tmpl w:val="1F12728A"/>
    <w:lvl w:ilvl="0" w:tplc="E6FE1A5E">
      <w:start w:val="1"/>
      <w:numFmt w:val="upperRoman"/>
      <w:lvlText w:val="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583634"/>
    <w:multiLevelType w:val="hybridMultilevel"/>
    <w:tmpl w:val="3BE2B2FA"/>
    <w:lvl w:ilvl="0" w:tplc="75525548">
      <w:start w:val="4"/>
      <w:numFmt w:val="bullet"/>
      <w:lvlText w:val="-"/>
      <w:lvlJc w:val="left"/>
      <w:pPr>
        <w:ind w:left="630" w:hanging="360"/>
      </w:pPr>
      <w:rPr>
        <w:rFonts w:ascii="Cambria" w:eastAsia="Calibr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10827871"/>
    <w:multiLevelType w:val="hybridMultilevel"/>
    <w:tmpl w:val="F7DAF030"/>
    <w:lvl w:ilvl="0" w:tplc="9C20126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BF17B0"/>
    <w:multiLevelType w:val="hybridMultilevel"/>
    <w:tmpl w:val="DAE89D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1843139"/>
    <w:multiLevelType w:val="hybridMultilevel"/>
    <w:tmpl w:val="84182B88"/>
    <w:lvl w:ilvl="0" w:tplc="7F6CC97E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9" w15:restartNumberingAfterBreak="0">
    <w:nsid w:val="15F3427E"/>
    <w:multiLevelType w:val="hybridMultilevel"/>
    <w:tmpl w:val="A202C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C03586"/>
    <w:multiLevelType w:val="hybridMultilevel"/>
    <w:tmpl w:val="1A64DB2A"/>
    <w:lvl w:ilvl="0" w:tplc="E6FE1A5E">
      <w:start w:val="1"/>
      <w:numFmt w:val="upperRoman"/>
      <w:lvlText w:val="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B0AAC"/>
    <w:multiLevelType w:val="hybridMultilevel"/>
    <w:tmpl w:val="0F6263FE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25671015"/>
    <w:multiLevelType w:val="hybridMultilevel"/>
    <w:tmpl w:val="437ECFB4"/>
    <w:lvl w:ilvl="0" w:tplc="FF70F84C">
      <w:start w:val="6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F2C9F"/>
    <w:multiLevelType w:val="hybridMultilevel"/>
    <w:tmpl w:val="14C4E564"/>
    <w:lvl w:ilvl="0" w:tplc="DDCC76CE">
      <w:start w:val="7"/>
      <w:numFmt w:val="upperRoman"/>
      <w:lvlText w:val="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833E8D"/>
    <w:multiLevelType w:val="hybridMultilevel"/>
    <w:tmpl w:val="8B06E004"/>
    <w:lvl w:ilvl="0" w:tplc="6A76A41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881FDD"/>
    <w:multiLevelType w:val="hybridMultilevel"/>
    <w:tmpl w:val="EE0244DE"/>
    <w:lvl w:ilvl="0" w:tplc="FFA2A94A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2D572B85"/>
    <w:multiLevelType w:val="hybridMultilevel"/>
    <w:tmpl w:val="7DB0340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ED10CC"/>
    <w:multiLevelType w:val="hybridMultilevel"/>
    <w:tmpl w:val="E5929F38"/>
    <w:lvl w:ilvl="0" w:tplc="9DA2BE02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8" w15:restartNumberingAfterBreak="0">
    <w:nsid w:val="32CE3F5C"/>
    <w:multiLevelType w:val="hybridMultilevel"/>
    <w:tmpl w:val="C750BF78"/>
    <w:lvl w:ilvl="0" w:tplc="3F2C01C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493D4A"/>
    <w:multiLevelType w:val="hybridMultilevel"/>
    <w:tmpl w:val="3B208D00"/>
    <w:lvl w:ilvl="0" w:tplc="5C246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64E1712"/>
    <w:multiLevelType w:val="hybridMultilevel"/>
    <w:tmpl w:val="9A32D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314766"/>
    <w:multiLevelType w:val="hybridMultilevel"/>
    <w:tmpl w:val="96605E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887B98"/>
    <w:multiLevelType w:val="hybridMultilevel"/>
    <w:tmpl w:val="9F94A0CC"/>
    <w:lvl w:ilvl="0" w:tplc="64E4144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290DCC"/>
    <w:multiLevelType w:val="hybridMultilevel"/>
    <w:tmpl w:val="4E9E902C"/>
    <w:lvl w:ilvl="0" w:tplc="8D28DABA">
      <w:start w:val="4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4" w15:restartNumberingAfterBreak="0">
    <w:nsid w:val="46D52775"/>
    <w:multiLevelType w:val="hybridMultilevel"/>
    <w:tmpl w:val="E1B6BC00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5" w15:restartNumberingAfterBreak="0">
    <w:nsid w:val="4F7A5269"/>
    <w:multiLevelType w:val="hybridMultilevel"/>
    <w:tmpl w:val="70AA8840"/>
    <w:lvl w:ilvl="0" w:tplc="02663CA2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0505780"/>
    <w:multiLevelType w:val="hybridMultilevel"/>
    <w:tmpl w:val="0040E62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9B0491"/>
    <w:multiLevelType w:val="hybridMultilevel"/>
    <w:tmpl w:val="2A6A6EA4"/>
    <w:lvl w:ilvl="0" w:tplc="3E0476DA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8" w15:restartNumberingAfterBreak="0">
    <w:nsid w:val="53413129"/>
    <w:multiLevelType w:val="hybridMultilevel"/>
    <w:tmpl w:val="DFB81F80"/>
    <w:lvl w:ilvl="0" w:tplc="C3DC75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7A17BE6"/>
    <w:multiLevelType w:val="hybridMultilevel"/>
    <w:tmpl w:val="E76CD1EC"/>
    <w:lvl w:ilvl="0" w:tplc="04090011">
      <w:start w:val="1"/>
      <w:numFmt w:val="decimal"/>
      <w:lvlText w:val="%1)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596F3D6D"/>
    <w:multiLevelType w:val="hybridMultilevel"/>
    <w:tmpl w:val="94E0D470"/>
    <w:lvl w:ilvl="0" w:tplc="252A3FB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A134471"/>
    <w:multiLevelType w:val="hybridMultilevel"/>
    <w:tmpl w:val="C9E02B24"/>
    <w:lvl w:ilvl="0" w:tplc="588A1CA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A98323F"/>
    <w:multiLevelType w:val="hybridMultilevel"/>
    <w:tmpl w:val="E76CD1EC"/>
    <w:lvl w:ilvl="0" w:tplc="04090011">
      <w:start w:val="1"/>
      <w:numFmt w:val="decimal"/>
      <w:lvlText w:val="%1)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5C2F4CF3"/>
    <w:multiLevelType w:val="hybridMultilevel"/>
    <w:tmpl w:val="EE4C76B2"/>
    <w:lvl w:ilvl="0" w:tplc="E556D83C">
      <w:start w:val="1"/>
      <w:numFmt w:val="upperRoman"/>
      <w:lvlText w:val="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EA0E26"/>
    <w:multiLevelType w:val="hybridMultilevel"/>
    <w:tmpl w:val="E424DDD2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5" w15:restartNumberingAfterBreak="0">
    <w:nsid w:val="5F272F78"/>
    <w:multiLevelType w:val="hybridMultilevel"/>
    <w:tmpl w:val="564E50AE"/>
    <w:lvl w:ilvl="0" w:tplc="9C20126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2DF4D3A"/>
    <w:multiLevelType w:val="hybridMultilevel"/>
    <w:tmpl w:val="CF96678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30D233B"/>
    <w:multiLevelType w:val="hybridMultilevel"/>
    <w:tmpl w:val="B36E2184"/>
    <w:lvl w:ilvl="0" w:tplc="C1EC30B4">
      <w:start w:val="1"/>
      <w:numFmt w:val="upperRoman"/>
      <w:lvlText w:val="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4075E2"/>
    <w:multiLevelType w:val="hybridMultilevel"/>
    <w:tmpl w:val="9A9CD430"/>
    <w:lvl w:ilvl="0" w:tplc="04090015">
      <w:start w:val="5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842CFF"/>
    <w:multiLevelType w:val="hybridMultilevel"/>
    <w:tmpl w:val="84C03184"/>
    <w:lvl w:ilvl="0" w:tplc="C7B64138">
      <w:start w:val="6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4179E5"/>
    <w:multiLevelType w:val="hybridMultilevel"/>
    <w:tmpl w:val="46C2DB8E"/>
    <w:lvl w:ilvl="0" w:tplc="D4BCB48E">
      <w:start w:val="144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324599"/>
    <w:multiLevelType w:val="hybridMultilevel"/>
    <w:tmpl w:val="B6F8BC30"/>
    <w:lvl w:ilvl="0" w:tplc="9C20126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93E1359"/>
    <w:multiLevelType w:val="hybridMultilevel"/>
    <w:tmpl w:val="CC347D3E"/>
    <w:lvl w:ilvl="0" w:tplc="3D069B86">
      <w:start w:val="6"/>
      <w:numFmt w:val="upperRoman"/>
      <w:lvlText w:val="%1."/>
      <w:lvlJc w:val="left"/>
      <w:pPr>
        <w:ind w:left="108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3145422">
    <w:abstractNumId w:val="9"/>
  </w:num>
  <w:num w:numId="2" w16cid:durableId="210504498">
    <w:abstractNumId w:val="7"/>
  </w:num>
  <w:num w:numId="3" w16cid:durableId="1034228267">
    <w:abstractNumId w:val="36"/>
  </w:num>
  <w:num w:numId="4" w16cid:durableId="691607506">
    <w:abstractNumId w:val="16"/>
  </w:num>
  <w:num w:numId="5" w16cid:durableId="201406285">
    <w:abstractNumId w:val="31"/>
  </w:num>
  <w:num w:numId="6" w16cid:durableId="852450391">
    <w:abstractNumId w:val="23"/>
  </w:num>
  <w:num w:numId="7" w16cid:durableId="1236696234">
    <w:abstractNumId w:val="38"/>
  </w:num>
  <w:num w:numId="8" w16cid:durableId="1491947263">
    <w:abstractNumId w:val="29"/>
  </w:num>
  <w:num w:numId="9" w16cid:durableId="1278297380">
    <w:abstractNumId w:val="5"/>
  </w:num>
  <w:num w:numId="10" w16cid:durableId="1168403068">
    <w:abstractNumId w:val="32"/>
  </w:num>
  <w:num w:numId="11" w16cid:durableId="1808743796">
    <w:abstractNumId w:val="33"/>
  </w:num>
  <w:num w:numId="12" w16cid:durableId="1338580153">
    <w:abstractNumId w:val="11"/>
  </w:num>
  <w:num w:numId="13" w16cid:durableId="532503807">
    <w:abstractNumId w:val="24"/>
  </w:num>
  <w:num w:numId="14" w16cid:durableId="1886991293">
    <w:abstractNumId w:val="34"/>
  </w:num>
  <w:num w:numId="15" w16cid:durableId="464087322">
    <w:abstractNumId w:val="26"/>
  </w:num>
  <w:num w:numId="16" w16cid:durableId="1754817440">
    <w:abstractNumId w:val="4"/>
  </w:num>
  <w:num w:numId="17" w16cid:durableId="1079982125">
    <w:abstractNumId w:val="21"/>
  </w:num>
  <w:num w:numId="18" w16cid:durableId="1405446264">
    <w:abstractNumId w:val="10"/>
  </w:num>
  <w:num w:numId="19" w16cid:durableId="310447718">
    <w:abstractNumId w:val="13"/>
  </w:num>
  <w:num w:numId="20" w16cid:durableId="144009496">
    <w:abstractNumId w:val="0"/>
  </w:num>
  <w:num w:numId="21" w16cid:durableId="2144500738">
    <w:abstractNumId w:val="20"/>
  </w:num>
  <w:num w:numId="22" w16cid:durableId="569267981">
    <w:abstractNumId w:val="3"/>
  </w:num>
  <w:num w:numId="23" w16cid:durableId="1362586820">
    <w:abstractNumId w:val="28"/>
  </w:num>
  <w:num w:numId="24" w16cid:durableId="2046371670">
    <w:abstractNumId w:val="17"/>
  </w:num>
  <w:num w:numId="25" w16cid:durableId="980040086">
    <w:abstractNumId w:val="30"/>
  </w:num>
  <w:num w:numId="26" w16cid:durableId="2012833819">
    <w:abstractNumId w:val="25"/>
  </w:num>
  <w:num w:numId="27" w16cid:durableId="733047548">
    <w:abstractNumId w:val="14"/>
  </w:num>
  <w:num w:numId="28" w16cid:durableId="611979548">
    <w:abstractNumId w:val="18"/>
  </w:num>
  <w:num w:numId="29" w16cid:durableId="279261026">
    <w:abstractNumId w:val="27"/>
  </w:num>
  <w:num w:numId="30" w16cid:durableId="2090686263">
    <w:abstractNumId w:val="40"/>
  </w:num>
  <w:num w:numId="31" w16cid:durableId="538318203">
    <w:abstractNumId w:val="22"/>
  </w:num>
  <w:num w:numId="32" w16cid:durableId="998853008">
    <w:abstractNumId w:val="8"/>
  </w:num>
  <w:num w:numId="33" w16cid:durableId="1263997859">
    <w:abstractNumId w:val="1"/>
  </w:num>
  <w:num w:numId="34" w16cid:durableId="298195884">
    <w:abstractNumId w:val="37"/>
  </w:num>
  <w:num w:numId="35" w16cid:durableId="1383408186">
    <w:abstractNumId w:val="42"/>
  </w:num>
  <w:num w:numId="36" w16cid:durableId="1250701958">
    <w:abstractNumId w:val="15"/>
  </w:num>
  <w:num w:numId="37" w16cid:durableId="46152380">
    <w:abstractNumId w:val="19"/>
  </w:num>
  <w:num w:numId="38" w16cid:durableId="155463735">
    <w:abstractNumId w:val="2"/>
  </w:num>
  <w:num w:numId="39" w16cid:durableId="1870487988">
    <w:abstractNumId w:val="41"/>
  </w:num>
  <w:num w:numId="40" w16cid:durableId="2031447362">
    <w:abstractNumId w:val="39"/>
  </w:num>
  <w:num w:numId="41" w16cid:durableId="1504735117">
    <w:abstractNumId w:val="12"/>
  </w:num>
  <w:num w:numId="42" w16cid:durableId="1181508114">
    <w:abstractNumId w:val="35"/>
  </w:num>
  <w:num w:numId="43" w16cid:durableId="7208333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zNDU0NTEzMDezNDdT0lEKTi0uzszPAykwrAUA567WESwAAAA="/>
  </w:docVars>
  <w:rsids>
    <w:rsidRoot w:val="00005D11"/>
    <w:rsid w:val="000032DB"/>
    <w:rsid w:val="000048E4"/>
    <w:rsid w:val="00005D11"/>
    <w:rsid w:val="00007CC9"/>
    <w:rsid w:val="00012871"/>
    <w:rsid w:val="0003291E"/>
    <w:rsid w:val="00033726"/>
    <w:rsid w:val="00034E11"/>
    <w:rsid w:val="0003525D"/>
    <w:rsid w:val="00040383"/>
    <w:rsid w:val="000438D6"/>
    <w:rsid w:val="00053CED"/>
    <w:rsid w:val="0007603E"/>
    <w:rsid w:val="00076C74"/>
    <w:rsid w:val="00095BC9"/>
    <w:rsid w:val="000A29E9"/>
    <w:rsid w:val="000A4A6B"/>
    <w:rsid w:val="000B42EC"/>
    <w:rsid w:val="000B5B48"/>
    <w:rsid w:val="000C48FC"/>
    <w:rsid w:val="000D1DC4"/>
    <w:rsid w:val="000E0222"/>
    <w:rsid w:val="000E13A5"/>
    <w:rsid w:val="000E529C"/>
    <w:rsid w:val="000F1D57"/>
    <w:rsid w:val="000F46DA"/>
    <w:rsid w:val="000F4806"/>
    <w:rsid w:val="00101E2D"/>
    <w:rsid w:val="00103903"/>
    <w:rsid w:val="001149E5"/>
    <w:rsid w:val="001206C2"/>
    <w:rsid w:val="00120C6B"/>
    <w:rsid w:val="00122851"/>
    <w:rsid w:val="001243B3"/>
    <w:rsid w:val="00125786"/>
    <w:rsid w:val="0013152D"/>
    <w:rsid w:val="00131DBD"/>
    <w:rsid w:val="001326F4"/>
    <w:rsid w:val="00132D25"/>
    <w:rsid w:val="001362E4"/>
    <w:rsid w:val="00146053"/>
    <w:rsid w:val="0015124E"/>
    <w:rsid w:val="00151348"/>
    <w:rsid w:val="00152892"/>
    <w:rsid w:val="00157031"/>
    <w:rsid w:val="00166DB7"/>
    <w:rsid w:val="00173F8C"/>
    <w:rsid w:val="00176D9F"/>
    <w:rsid w:val="0019355D"/>
    <w:rsid w:val="00193E4C"/>
    <w:rsid w:val="00195246"/>
    <w:rsid w:val="00196723"/>
    <w:rsid w:val="001A7830"/>
    <w:rsid w:val="001A7DCC"/>
    <w:rsid w:val="001B18AA"/>
    <w:rsid w:val="001B1CC1"/>
    <w:rsid w:val="001C06E5"/>
    <w:rsid w:val="001C555D"/>
    <w:rsid w:val="001C5741"/>
    <w:rsid w:val="001C78F8"/>
    <w:rsid w:val="001D53D2"/>
    <w:rsid w:val="001D6843"/>
    <w:rsid w:val="001E1088"/>
    <w:rsid w:val="001E5BCB"/>
    <w:rsid w:val="001E747E"/>
    <w:rsid w:val="001E7D71"/>
    <w:rsid w:val="001F7024"/>
    <w:rsid w:val="001F7F86"/>
    <w:rsid w:val="00216734"/>
    <w:rsid w:val="00216762"/>
    <w:rsid w:val="00220463"/>
    <w:rsid w:val="00223300"/>
    <w:rsid w:val="00226BD7"/>
    <w:rsid w:val="00237D14"/>
    <w:rsid w:val="00243C82"/>
    <w:rsid w:val="0024705D"/>
    <w:rsid w:val="002473CA"/>
    <w:rsid w:val="00252E0B"/>
    <w:rsid w:val="0025638C"/>
    <w:rsid w:val="00276C8F"/>
    <w:rsid w:val="00276E46"/>
    <w:rsid w:val="0028087A"/>
    <w:rsid w:val="0028127B"/>
    <w:rsid w:val="00282EA3"/>
    <w:rsid w:val="00284769"/>
    <w:rsid w:val="00291E1F"/>
    <w:rsid w:val="00297382"/>
    <w:rsid w:val="002A79F5"/>
    <w:rsid w:val="002B084C"/>
    <w:rsid w:val="002B74D3"/>
    <w:rsid w:val="002C2E49"/>
    <w:rsid w:val="002C4A36"/>
    <w:rsid w:val="002D1316"/>
    <w:rsid w:val="002D199F"/>
    <w:rsid w:val="002D31FE"/>
    <w:rsid w:val="002D4A14"/>
    <w:rsid w:val="002D5A80"/>
    <w:rsid w:val="002D7490"/>
    <w:rsid w:val="002E6B09"/>
    <w:rsid w:val="002E7811"/>
    <w:rsid w:val="00306CB9"/>
    <w:rsid w:val="003074A6"/>
    <w:rsid w:val="00321E4C"/>
    <w:rsid w:val="00322BDB"/>
    <w:rsid w:val="00330101"/>
    <w:rsid w:val="00331353"/>
    <w:rsid w:val="00334EA2"/>
    <w:rsid w:val="0033690A"/>
    <w:rsid w:val="00345A63"/>
    <w:rsid w:val="00365E8E"/>
    <w:rsid w:val="003675C8"/>
    <w:rsid w:val="00370C57"/>
    <w:rsid w:val="00371EE1"/>
    <w:rsid w:val="00384CF5"/>
    <w:rsid w:val="00386EA3"/>
    <w:rsid w:val="003904FB"/>
    <w:rsid w:val="003918C9"/>
    <w:rsid w:val="0039327F"/>
    <w:rsid w:val="00396ABF"/>
    <w:rsid w:val="003A743A"/>
    <w:rsid w:val="003B3050"/>
    <w:rsid w:val="003B3B86"/>
    <w:rsid w:val="003B7FF3"/>
    <w:rsid w:val="003C0567"/>
    <w:rsid w:val="003C0C35"/>
    <w:rsid w:val="003D5BDA"/>
    <w:rsid w:val="003E0AA1"/>
    <w:rsid w:val="003E5008"/>
    <w:rsid w:val="003E766C"/>
    <w:rsid w:val="003F2019"/>
    <w:rsid w:val="003F627F"/>
    <w:rsid w:val="003F724C"/>
    <w:rsid w:val="00402216"/>
    <w:rsid w:val="00403A3D"/>
    <w:rsid w:val="00406E54"/>
    <w:rsid w:val="004129A4"/>
    <w:rsid w:val="00421E47"/>
    <w:rsid w:val="004223AF"/>
    <w:rsid w:val="00424607"/>
    <w:rsid w:val="00426003"/>
    <w:rsid w:val="00426EF5"/>
    <w:rsid w:val="00441A98"/>
    <w:rsid w:val="00446646"/>
    <w:rsid w:val="00446EBA"/>
    <w:rsid w:val="004509D8"/>
    <w:rsid w:val="00451E62"/>
    <w:rsid w:val="00453FAD"/>
    <w:rsid w:val="00457AB4"/>
    <w:rsid w:val="00460A02"/>
    <w:rsid w:val="00461795"/>
    <w:rsid w:val="00463A2D"/>
    <w:rsid w:val="00470CF5"/>
    <w:rsid w:val="0047228C"/>
    <w:rsid w:val="004749E8"/>
    <w:rsid w:val="00476BE8"/>
    <w:rsid w:val="00481633"/>
    <w:rsid w:val="0048434E"/>
    <w:rsid w:val="0048770E"/>
    <w:rsid w:val="00487DED"/>
    <w:rsid w:val="00490EF9"/>
    <w:rsid w:val="004926FB"/>
    <w:rsid w:val="004961F9"/>
    <w:rsid w:val="004A1643"/>
    <w:rsid w:val="004A37E5"/>
    <w:rsid w:val="004C08B4"/>
    <w:rsid w:val="004C11E4"/>
    <w:rsid w:val="004C6B38"/>
    <w:rsid w:val="004D7CC9"/>
    <w:rsid w:val="004E5833"/>
    <w:rsid w:val="004E7D6F"/>
    <w:rsid w:val="004F2613"/>
    <w:rsid w:val="005040A6"/>
    <w:rsid w:val="00505A65"/>
    <w:rsid w:val="00517759"/>
    <w:rsid w:val="00520954"/>
    <w:rsid w:val="005251DF"/>
    <w:rsid w:val="00531CC9"/>
    <w:rsid w:val="0053472F"/>
    <w:rsid w:val="00534C6C"/>
    <w:rsid w:val="00540AEB"/>
    <w:rsid w:val="005422B8"/>
    <w:rsid w:val="00543907"/>
    <w:rsid w:val="005448FC"/>
    <w:rsid w:val="005527B5"/>
    <w:rsid w:val="00552F65"/>
    <w:rsid w:val="00553727"/>
    <w:rsid w:val="005550E8"/>
    <w:rsid w:val="00556AA6"/>
    <w:rsid w:val="00561518"/>
    <w:rsid w:val="00561C04"/>
    <w:rsid w:val="00561D23"/>
    <w:rsid w:val="00561DD2"/>
    <w:rsid w:val="00561E63"/>
    <w:rsid w:val="00563390"/>
    <w:rsid w:val="00567D60"/>
    <w:rsid w:val="00572EE6"/>
    <w:rsid w:val="00576744"/>
    <w:rsid w:val="00577CC4"/>
    <w:rsid w:val="00581821"/>
    <w:rsid w:val="0058259B"/>
    <w:rsid w:val="00584CD2"/>
    <w:rsid w:val="00595254"/>
    <w:rsid w:val="005A563D"/>
    <w:rsid w:val="005A7484"/>
    <w:rsid w:val="005B4F69"/>
    <w:rsid w:val="005B5157"/>
    <w:rsid w:val="005C254E"/>
    <w:rsid w:val="005C67F5"/>
    <w:rsid w:val="005E2225"/>
    <w:rsid w:val="005E5E61"/>
    <w:rsid w:val="005F1448"/>
    <w:rsid w:val="005F1CA6"/>
    <w:rsid w:val="0060019A"/>
    <w:rsid w:val="00607659"/>
    <w:rsid w:val="0062090C"/>
    <w:rsid w:val="0062091A"/>
    <w:rsid w:val="006226C9"/>
    <w:rsid w:val="00623091"/>
    <w:rsid w:val="00624C0B"/>
    <w:rsid w:val="00625ED4"/>
    <w:rsid w:val="00626A79"/>
    <w:rsid w:val="00626D18"/>
    <w:rsid w:val="00627388"/>
    <w:rsid w:val="006310BB"/>
    <w:rsid w:val="006315CF"/>
    <w:rsid w:val="00640256"/>
    <w:rsid w:val="006440F2"/>
    <w:rsid w:val="00644A2E"/>
    <w:rsid w:val="0064773C"/>
    <w:rsid w:val="00654F10"/>
    <w:rsid w:val="00656C30"/>
    <w:rsid w:val="00656C4E"/>
    <w:rsid w:val="006654F5"/>
    <w:rsid w:val="00666F7A"/>
    <w:rsid w:val="00671890"/>
    <w:rsid w:val="0068236F"/>
    <w:rsid w:val="0068374E"/>
    <w:rsid w:val="00683CD1"/>
    <w:rsid w:val="0068527F"/>
    <w:rsid w:val="00691E5A"/>
    <w:rsid w:val="00693370"/>
    <w:rsid w:val="00697275"/>
    <w:rsid w:val="006A0D81"/>
    <w:rsid w:val="006B2AF9"/>
    <w:rsid w:val="006B5D0E"/>
    <w:rsid w:val="006B6AD3"/>
    <w:rsid w:val="006C64F3"/>
    <w:rsid w:val="006D0F56"/>
    <w:rsid w:val="006D26E1"/>
    <w:rsid w:val="006D3503"/>
    <w:rsid w:val="006E40A1"/>
    <w:rsid w:val="006E6E64"/>
    <w:rsid w:val="006F1178"/>
    <w:rsid w:val="006F3D84"/>
    <w:rsid w:val="0071151C"/>
    <w:rsid w:val="0071175A"/>
    <w:rsid w:val="00715ED9"/>
    <w:rsid w:val="00722168"/>
    <w:rsid w:val="00724EBD"/>
    <w:rsid w:val="00733D05"/>
    <w:rsid w:val="00734AFF"/>
    <w:rsid w:val="00737CDB"/>
    <w:rsid w:val="00740957"/>
    <w:rsid w:val="00761CA9"/>
    <w:rsid w:val="00780087"/>
    <w:rsid w:val="007816F1"/>
    <w:rsid w:val="00782227"/>
    <w:rsid w:val="00787C8E"/>
    <w:rsid w:val="00790385"/>
    <w:rsid w:val="00791F3C"/>
    <w:rsid w:val="00794B52"/>
    <w:rsid w:val="007A0254"/>
    <w:rsid w:val="007A1A61"/>
    <w:rsid w:val="007A20B0"/>
    <w:rsid w:val="007A404E"/>
    <w:rsid w:val="007B47E5"/>
    <w:rsid w:val="007C112A"/>
    <w:rsid w:val="007C488B"/>
    <w:rsid w:val="007C5A1D"/>
    <w:rsid w:val="007C6C38"/>
    <w:rsid w:val="007D48EE"/>
    <w:rsid w:val="007D5368"/>
    <w:rsid w:val="007D7349"/>
    <w:rsid w:val="007E3EEE"/>
    <w:rsid w:val="00800F76"/>
    <w:rsid w:val="0080270A"/>
    <w:rsid w:val="00803943"/>
    <w:rsid w:val="0080668E"/>
    <w:rsid w:val="00822F3D"/>
    <w:rsid w:val="008231D8"/>
    <w:rsid w:val="00831BF8"/>
    <w:rsid w:val="00840561"/>
    <w:rsid w:val="00844F72"/>
    <w:rsid w:val="00845C3E"/>
    <w:rsid w:val="00845D8B"/>
    <w:rsid w:val="0084784F"/>
    <w:rsid w:val="00850044"/>
    <w:rsid w:val="00857D57"/>
    <w:rsid w:val="00862244"/>
    <w:rsid w:val="0087558C"/>
    <w:rsid w:val="00885B26"/>
    <w:rsid w:val="00892E45"/>
    <w:rsid w:val="00893D1A"/>
    <w:rsid w:val="008A44B6"/>
    <w:rsid w:val="008A6C2A"/>
    <w:rsid w:val="008A7860"/>
    <w:rsid w:val="008B18A0"/>
    <w:rsid w:val="008B19E4"/>
    <w:rsid w:val="008B2E45"/>
    <w:rsid w:val="008B337A"/>
    <w:rsid w:val="008B4001"/>
    <w:rsid w:val="008B61BA"/>
    <w:rsid w:val="008C1461"/>
    <w:rsid w:val="008E13F7"/>
    <w:rsid w:val="008F0CD1"/>
    <w:rsid w:val="008F5FCB"/>
    <w:rsid w:val="00910180"/>
    <w:rsid w:val="00910C58"/>
    <w:rsid w:val="00911B75"/>
    <w:rsid w:val="00912C52"/>
    <w:rsid w:val="00912EA7"/>
    <w:rsid w:val="00913694"/>
    <w:rsid w:val="00915834"/>
    <w:rsid w:val="00923ACB"/>
    <w:rsid w:val="0093156D"/>
    <w:rsid w:val="0093219B"/>
    <w:rsid w:val="009323E8"/>
    <w:rsid w:val="009428F6"/>
    <w:rsid w:val="00944DC7"/>
    <w:rsid w:val="00950F00"/>
    <w:rsid w:val="00953C7D"/>
    <w:rsid w:val="009552D5"/>
    <w:rsid w:val="00955C29"/>
    <w:rsid w:val="009636AB"/>
    <w:rsid w:val="009721DD"/>
    <w:rsid w:val="00976E72"/>
    <w:rsid w:val="0098178E"/>
    <w:rsid w:val="00987077"/>
    <w:rsid w:val="00994EAE"/>
    <w:rsid w:val="009A102A"/>
    <w:rsid w:val="009B46F9"/>
    <w:rsid w:val="009B75F7"/>
    <w:rsid w:val="009D3C27"/>
    <w:rsid w:val="009D3E75"/>
    <w:rsid w:val="009D5F63"/>
    <w:rsid w:val="009D660F"/>
    <w:rsid w:val="009E1D68"/>
    <w:rsid w:val="009E5056"/>
    <w:rsid w:val="009E544A"/>
    <w:rsid w:val="009F25BD"/>
    <w:rsid w:val="009F4293"/>
    <w:rsid w:val="00A01B51"/>
    <w:rsid w:val="00A13931"/>
    <w:rsid w:val="00A16468"/>
    <w:rsid w:val="00A32F30"/>
    <w:rsid w:val="00A35458"/>
    <w:rsid w:val="00A357FC"/>
    <w:rsid w:val="00A4366B"/>
    <w:rsid w:val="00A50951"/>
    <w:rsid w:val="00A523B6"/>
    <w:rsid w:val="00A548A6"/>
    <w:rsid w:val="00A56DB3"/>
    <w:rsid w:val="00A573C7"/>
    <w:rsid w:val="00A62F43"/>
    <w:rsid w:val="00A64358"/>
    <w:rsid w:val="00A656C7"/>
    <w:rsid w:val="00A7367F"/>
    <w:rsid w:val="00A73D60"/>
    <w:rsid w:val="00A75134"/>
    <w:rsid w:val="00A77FAE"/>
    <w:rsid w:val="00A858C4"/>
    <w:rsid w:val="00A90EC0"/>
    <w:rsid w:val="00A93140"/>
    <w:rsid w:val="00AA20DB"/>
    <w:rsid w:val="00AA2F6C"/>
    <w:rsid w:val="00AA49B2"/>
    <w:rsid w:val="00AB316E"/>
    <w:rsid w:val="00AB4964"/>
    <w:rsid w:val="00AC0F6E"/>
    <w:rsid w:val="00AC1C6D"/>
    <w:rsid w:val="00AC1FD6"/>
    <w:rsid w:val="00AC2B3A"/>
    <w:rsid w:val="00AC3E44"/>
    <w:rsid w:val="00AC7BB7"/>
    <w:rsid w:val="00AD01AD"/>
    <w:rsid w:val="00AD1D4E"/>
    <w:rsid w:val="00AD706A"/>
    <w:rsid w:val="00AF2069"/>
    <w:rsid w:val="00AF5E47"/>
    <w:rsid w:val="00AF633A"/>
    <w:rsid w:val="00AF690B"/>
    <w:rsid w:val="00B028EC"/>
    <w:rsid w:val="00B04304"/>
    <w:rsid w:val="00B10DEE"/>
    <w:rsid w:val="00B11ED7"/>
    <w:rsid w:val="00B14C3B"/>
    <w:rsid w:val="00B15AFC"/>
    <w:rsid w:val="00B258E0"/>
    <w:rsid w:val="00B261C4"/>
    <w:rsid w:val="00B31572"/>
    <w:rsid w:val="00B32EED"/>
    <w:rsid w:val="00B33AA5"/>
    <w:rsid w:val="00B35D11"/>
    <w:rsid w:val="00B53ED7"/>
    <w:rsid w:val="00B6014F"/>
    <w:rsid w:val="00B62B46"/>
    <w:rsid w:val="00B67176"/>
    <w:rsid w:val="00B77C3C"/>
    <w:rsid w:val="00B80D54"/>
    <w:rsid w:val="00B9502D"/>
    <w:rsid w:val="00BA1360"/>
    <w:rsid w:val="00BA1723"/>
    <w:rsid w:val="00BB7EE3"/>
    <w:rsid w:val="00BC4621"/>
    <w:rsid w:val="00BC4B76"/>
    <w:rsid w:val="00BC6816"/>
    <w:rsid w:val="00BC7C52"/>
    <w:rsid w:val="00BD0D58"/>
    <w:rsid w:val="00BD27A0"/>
    <w:rsid w:val="00BD4E02"/>
    <w:rsid w:val="00BE13C4"/>
    <w:rsid w:val="00BE36D5"/>
    <w:rsid w:val="00BE3A5E"/>
    <w:rsid w:val="00BE5677"/>
    <w:rsid w:val="00BF5B77"/>
    <w:rsid w:val="00BF7E5B"/>
    <w:rsid w:val="00C02B76"/>
    <w:rsid w:val="00C07DD9"/>
    <w:rsid w:val="00C1011B"/>
    <w:rsid w:val="00C11B9F"/>
    <w:rsid w:val="00C12B71"/>
    <w:rsid w:val="00C131C3"/>
    <w:rsid w:val="00C342C1"/>
    <w:rsid w:val="00C34CFA"/>
    <w:rsid w:val="00C35DD7"/>
    <w:rsid w:val="00C424D8"/>
    <w:rsid w:val="00C42DBD"/>
    <w:rsid w:val="00C4326E"/>
    <w:rsid w:val="00C51EE0"/>
    <w:rsid w:val="00C57099"/>
    <w:rsid w:val="00C774C7"/>
    <w:rsid w:val="00C85A02"/>
    <w:rsid w:val="00C86D0A"/>
    <w:rsid w:val="00C9117C"/>
    <w:rsid w:val="00C95C21"/>
    <w:rsid w:val="00CA5762"/>
    <w:rsid w:val="00CA5B39"/>
    <w:rsid w:val="00CA6EF4"/>
    <w:rsid w:val="00CB004C"/>
    <w:rsid w:val="00CB3DF5"/>
    <w:rsid w:val="00CC083A"/>
    <w:rsid w:val="00CD0726"/>
    <w:rsid w:val="00CD2B40"/>
    <w:rsid w:val="00CE2890"/>
    <w:rsid w:val="00CE57CF"/>
    <w:rsid w:val="00CF0301"/>
    <w:rsid w:val="00CF5130"/>
    <w:rsid w:val="00CF77CC"/>
    <w:rsid w:val="00D010B0"/>
    <w:rsid w:val="00D034CD"/>
    <w:rsid w:val="00D0514E"/>
    <w:rsid w:val="00D15F82"/>
    <w:rsid w:val="00D17AC4"/>
    <w:rsid w:val="00D21C0E"/>
    <w:rsid w:val="00D26C8A"/>
    <w:rsid w:val="00D27A05"/>
    <w:rsid w:val="00D30836"/>
    <w:rsid w:val="00D35186"/>
    <w:rsid w:val="00D354AF"/>
    <w:rsid w:val="00D47300"/>
    <w:rsid w:val="00D53233"/>
    <w:rsid w:val="00D537AB"/>
    <w:rsid w:val="00D71AE2"/>
    <w:rsid w:val="00D732D1"/>
    <w:rsid w:val="00D74A28"/>
    <w:rsid w:val="00D76DD0"/>
    <w:rsid w:val="00D828A2"/>
    <w:rsid w:val="00D87A17"/>
    <w:rsid w:val="00D9177D"/>
    <w:rsid w:val="00D93CA9"/>
    <w:rsid w:val="00D95EB0"/>
    <w:rsid w:val="00DB2035"/>
    <w:rsid w:val="00DB7201"/>
    <w:rsid w:val="00DC1AE1"/>
    <w:rsid w:val="00DC511D"/>
    <w:rsid w:val="00DD135A"/>
    <w:rsid w:val="00DD6EE2"/>
    <w:rsid w:val="00DE0664"/>
    <w:rsid w:val="00DE0C59"/>
    <w:rsid w:val="00DE1122"/>
    <w:rsid w:val="00DE3164"/>
    <w:rsid w:val="00DE33C8"/>
    <w:rsid w:val="00DF1194"/>
    <w:rsid w:val="00DF1F0C"/>
    <w:rsid w:val="00DF3F83"/>
    <w:rsid w:val="00DF40E6"/>
    <w:rsid w:val="00DF4855"/>
    <w:rsid w:val="00DF4AA2"/>
    <w:rsid w:val="00DF6F2F"/>
    <w:rsid w:val="00DF7459"/>
    <w:rsid w:val="00E01857"/>
    <w:rsid w:val="00E03940"/>
    <w:rsid w:val="00E05094"/>
    <w:rsid w:val="00E13287"/>
    <w:rsid w:val="00E14B55"/>
    <w:rsid w:val="00E166AA"/>
    <w:rsid w:val="00E224B5"/>
    <w:rsid w:val="00E307E3"/>
    <w:rsid w:val="00E30C05"/>
    <w:rsid w:val="00E44219"/>
    <w:rsid w:val="00E50784"/>
    <w:rsid w:val="00E51572"/>
    <w:rsid w:val="00E528CA"/>
    <w:rsid w:val="00E5650E"/>
    <w:rsid w:val="00E56B49"/>
    <w:rsid w:val="00E65777"/>
    <w:rsid w:val="00E67867"/>
    <w:rsid w:val="00E67D12"/>
    <w:rsid w:val="00E75C9D"/>
    <w:rsid w:val="00E7732C"/>
    <w:rsid w:val="00E91822"/>
    <w:rsid w:val="00E92BFA"/>
    <w:rsid w:val="00E94C98"/>
    <w:rsid w:val="00EA2CA7"/>
    <w:rsid w:val="00EA7817"/>
    <w:rsid w:val="00EB432F"/>
    <w:rsid w:val="00EC22BD"/>
    <w:rsid w:val="00EE356A"/>
    <w:rsid w:val="00EE7BE7"/>
    <w:rsid w:val="00EF2F3D"/>
    <w:rsid w:val="00EF3572"/>
    <w:rsid w:val="00EF6830"/>
    <w:rsid w:val="00EF6AFC"/>
    <w:rsid w:val="00EF7671"/>
    <w:rsid w:val="00F013BC"/>
    <w:rsid w:val="00F02C61"/>
    <w:rsid w:val="00F03536"/>
    <w:rsid w:val="00F03E8A"/>
    <w:rsid w:val="00F06B4B"/>
    <w:rsid w:val="00F20DE8"/>
    <w:rsid w:val="00F212FC"/>
    <w:rsid w:val="00F22567"/>
    <w:rsid w:val="00F23540"/>
    <w:rsid w:val="00F27D02"/>
    <w:rsid w:val="00F318A5"/>
    <w:rsid w:val="00F351EF"/>
    <w:rsid w:val="00F40CC8"/>
    <w:rsid w:val="00F47BFA"/>
    <w:rsid w:val="00F57249"/>
    <w:rsid w:val="00F60D7F"/>
    <w:rsid w:val="00F6531A"/>
    <w:rsid w:val="00F65698"/>
    <w:rsid w:val="00F660B4"/>
    <w:rsid w:val="00F6726F"/>
    <w:rsid w:val="00F70041"/>
    <w:rsid w:val="00F70C67"/>
    <w:rsid w:val="00F75819"/>
    <w:rsid w:val="00F75A17"/>
    <w:rsid w:val="00F76AE9"/>
    <w:rsid w:val="00F9625E"/>
    <w:rsid w:val="00FA00B8"/>
    <w:rsid w:val="00FA16FE"/>
    <w:rsid w:val="00FA3B58"/>
    <w:rsid w:val="00FA56FC"/>
    <w:rsid w:val="00FB465F"/>
    <w:rsid w:val="00FB6ACE"/>
    <w:rsid w:val="00FB72BC"/>
    <w:rsid w:val="00FC5552"/>
    <w:rsid w:val="00FC5898"/>
    <w:rsid w:val="00FC60ED"/>
    <w:rsid w:val="00FD00EB"/>
    <w:rsid w:val="00FD04D5"/>
    <w:rsid w:val="00FE0922"/>
    <w:rsid w:val="00FE1727"/>
    <w:rsid w:val="00FE46A7"/>
    <w:rsid w:val="00FE5F3E"/>
    <w:rsid w:val="00FE7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78F46724"/>
  <w15:chartTrackingRefBased/>
  <w15:docId w15:val="{5B1B937A-9E5B-4A81-8144-B5E64FE75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1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35A"/>
  </w:style>
  <w:style w:type="paragraph" w:styleId="Footer">
    <w:name w:val="footer"/>
    <w:basedOn w:val="Normal"/>
    <w:link w:val="FooterChar"/>
    <w:uiPriority w:val="99"/>
    <w:unhideWhenUsed/>
    <w:rsid w:val="00DD1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35A"/>
  </w:style>
  <w:style w:type="paragraph" w:styleId="BalloonText">
    <w:name w:val="Balloon Text"/>
    <w:basedOn w:val="Normal"/>
    <w:link w:val="BalloonTextChar"/>
    <w:uiPriority w:val="99"/>
    <w:semiHidden/>
    <w:unhideWhenUsed/>
    <w:rsid w:val="00DD13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D135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442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8AB35C-70B1-4BA2-B14A-091F097E6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207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</dc:creator>
  <cp:keywords/>
  <cp:lastModifiedBy>Linda Coleman</cp:lastModifiedBy>
  <cp:revision>2</cp:revision>
  <cp:lastPrinted>2020-11-04T21:23:00Z</cp:lastPrinted>
  <dcterms:created xsi:type="dcterms:W3CDTF">2022-08-11T12:40:00Z</dcterms:created>
  <dcterms:modified xsi:type="dcterms:W3CDTF">2022-08-11T12:40:00Z</dcterms:modified>
</cp:coreProperties>
</file>